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CD9785B" w14:textId="3EC7D937" w:rsidR="00D440E5" w:rsidRPr="00D440E5" w:rsidRDefault="00D440E5">
      <w:pPr>
        <w:rPr>
          <w:b/>
          <w:sz w:val="28"/>
          <w:szCs w:val="28"/>
        </w:rPr>
      </w:pPr>
      <w:r>
        <w:t xml:space="preserve">                                                               </w:t>
      </w:r>
      <w:r w:rsidRPr="00D440E5">
        <w:rPr>
          <w:b/>
          <w:sz w:val="28"/>
          <w:szCs w:val="28"/>
        </w:rPr>
        <w:t xml:space="preserve">EDA using Python </w:t>
      </w:r>
    </w:p>
    <w:p w14:paraId="4EA1AC52" w14:textId="77777777" w:rsidR="00D440E5" w:rsidRDefault="00D440E5"/>
    <w:p w14:paraId="6E8FE405" w14:textId="4DEB156C" w:rsidR="00560671" w:rsidRDefault="00137E7E">
      <w:r>
        <w:t>Attached are two files test.csv and survival.csv</w:t>
      </w:r>
    </w:p>
    <w:p w14:paraId="6BFD6835" w14:textId="77777777" w:rsidR="00137E7E" w:rsidRDefault="00137E7E">
      <w:r>
        <w:t>This is a dataset from the titanic records of passengers. Combine the databases and provide us insights on</w:t>
      </w:r>
    </w:p>
    <w:p w14:paraId="63DE9F2F" w14:textId="199D3FD3" w:rsidR="00137E7E" w:rsidRDefault="00137E7E">
      <w:r>
        <w:t xml:space="preserve">a/ The survival </w:t>
      </w:r>
      <w:r w:rsidR="00D440E5">
        <w:t>rate -</w:t>
      </w:r>
      <w:r w:rsidR="00EF0907">
        <w:t xml:space="preserve"> 5 marks</w:t>
      </w:r>
    </w:p>
    <w:p w14:paraId="5A5F589F" w14:textId="64C28945" w:rsidR="00137E7E" w:rsidRDefault="00137E7E">
      <w:r>
        <w:t>b/ what kind of passengers did not survive</w:t>
      </w:r>
      <w:r w:rsidR="0072729D">
        <w:t xml:space="preserve"> – 10</w:t>
      </w:r>
      <w:r w:rsidR="00EF0907">
        <w:t xml:space="preserve"> marks</w:t>
      </w:r>
    </w:p>
    <w:p w14:paraId="136854F1" w14:textId="42CFAA7B" w:rsidR="00137E7E" w:rsidRDefault="0072729D">
      <w:r>
        <w:t>c</w:t>
      </w:r>
      <w:r w:rsidR="00137E7E">
        <w:t xml:space="preserve">/ Show us EDA that can best explain the fate of the passenger and show us which </w:t>
      </w:r>
      <w:r w:rsidR="00845348">
        <w:t>of the</w:t>
      </w:r>
      <w:r w:rsidR="00137E7E">
        <w:t xml:space="preserve"> variables are significant in explaining </w:t>
      </w:r>
      <w:bookmarkStart w:id="0" w:name="_GoBack"/>
      <w:bookmarkEnd w:id="0"/>
      <w:r w:rsidR="00D440E5">
        <w:t>this -</w:t>
      </w:r>
      <w:r w:rsidR="00EF0907">
        <w:t xml:space="preserve"> 25 marks</w:t>
      </w:r>
    </w:p>
    <w:sectPr w:rsidR="00137E7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C1NDK0tDAwNDY1sjRU0lEKTi0uzszPAykwrAUA6X3SbiwAAAA="/>
  </w:docVars>
  <w:rsids>
    <w:rsidRoot w:val="00137E7E"/>
    <w:rsid w:val="00137E7E"/>
    <w:rsid w:val="00560671"/>
    <w:rsid w:val="0072729D"/>
    <w:rsid w:val="00845348"/>
    <w:rsid w:val="00D440E5"/>
    <w:rsid w:val="00EF09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0293C1"/>
  <w15:chartTrackingRefBased/>
  <w15:docId w15:val="{D8B99E05-26B2-4B33-8A33-E0E4532720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AC320AF-859A-478B-9B35-2F664E0BA2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69</Words>
  <Characters>39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rayanee Viswanathan</dc:creator>
  <cp:keywords/>
  <dc:description/>
  <cp:lastModifiedBy>Vinod Kumar_BGL</cp:lastModifiedBy>
  <cp:revision>5</cp:revision>
  <dcterms:created xsi:type="dcterms:W3CDTF">2018-12-29T21:29:00Z</dcterms:created>
  <dcterms:modified xsi:type="dcterms:W3CDTF">2018-12-31T08:06:00Z</dcterms:modified>
</cp:coreProperties>
</file>